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4BB834" w14:textId="706875A6" w:rsidR="00011D9A" w:rsidRPr="00264146" w:rsidRDefault="00011D9A" w:rsidP="00011D9A">
      <w:pPr>
        <w:rPr>
          <w:rFonts w:ascii="Times New Roman" w:hAnsi="Times New Roman" w:cs="Times New Roman"/>
          <w:b/>
          <w:i/>
          <w:sz w:val="56"/>
          <w:szCs w:val="56"/>
          <w:lang w:val="cs-CZ"/>
        </w:rPr>
      </w:pPr>
      <w:r w:rsidRPr="00264146">
        <w:rPr>
          <w:rFonts w:ascii="Times New Roman" w:hAnsi="Times New Roman" w:cs="Times New Roman"/>
          <w:b/>
          <w:i/>
          <w:noProof/>
          <w:sz w:val="56"/>
          <w:szCs w:val="56"/>
          <w:lang w:val="cs-CZ" w:eastAsia="cs-CZ"/>
        </w:rPr>
        <w:drawing>
          <wp:anchor distT="0" distB="0" distL="114300" distR="114300" simplePos="0" relativeHeight="251659264" behindDoc="0" locked="0" layoutInCell="1" allowOverlap="1" wp14:anchorId="69D49232" wp14:editId="2C68E717">
            <wp:simplePos x="0" y="0"/>
            <wp:positionH relativeFrom="margin">
              <wp:posOffset>5353050</wp:posOffset>
            </wp:positionH>
            <wp:positionV relativeFrom="margin">
              <wp:posOffset>-57150</wp:posOffset>
            </wp:positionV>
            <wp:extent cx="695325" cy="838200"/>
            <wp:effectExtent l="0" t="0" r="9525" b="0"/>
            <wp:wrapSquare wrapText="bothSides"/>
            <wp:docPr id="2" name="Obrázek 0" descr="foto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0" descr="foto2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4146">
        <w:rPr>
          <w:rFonts w:ascii="Times New Roman" w:hAnsi="Times New Roman" w:cs="Times New Roman"/>
          <w:b/>
          <w:i/>
          <w:sz w:val="56"/>
          <w:szCs w:val="56"/>
          <w:lang w:val="cs-CZ"/>
        </w:rPr>
        <w:t xml:space="preserve">Císařovské listy </w:t>
      </w:r>
      <w:r w:rsidR="002628C2" w:rsidRPr="00264146">
        <w:rPr>
          <w:rFonts w:ascii="Times New Roman" w:hAnsi="Times New Roman" w:cs="Times New Roman"/>
          <w:b/>
          <w:i/>
          <w:sz w:val="56"/>
          <w:szCs w:val="56"/>
          <w:lang w:val="cs-CZ"/>
        </w:rPr>
        <w:t>2/</w:t>
      </w:r>
      <w:r w:rsidRPr="00264146">
        <w:rPr>
          <w:rFonts w:ascii="Times New Roman" w:hAnsi="Times New Roman" w:cs="Times New Roman"/>
          <w:b/>
          <w:i/>
          <w:sz w:val="56"/>
          <w:szCs w:val="56"/>
          <w:lang w:val="cs-CZ"/>
        </w:rPr>
        <w:t>2020</w:t>
      </w:r>
    </w:p>
    <w:p w14:paraId="15C80AF0" w14:textId="77777777" w:rsidR="008C0521" w:rsidRDefault="008C0521" w:rsidP="00E40204">
      <w:pPr>
        <w:spacing w:after="60"/>
        <w:rPr>
          <w:rFonts w:ascii="Times New Roman" w:hAnsi="Times New Roman" w:cs="Times New Roman"/>
          <w:b/>
          <w:i/>
          <w:sz w:val="28"/>
          <w:szCs w:val="28"/>
          <w:lang w:val="cs-CZ"/>
        </w:rPr>
      </w:pPr>
    </w:p>
    <w:p w14:paraId="6CE67AB4" w14:textId="1B89EFFA" w:rsidR="00011D9A" w:rsidRPr="00852EDC" w:rsidRDefault="00011D9A" w:rsidP="00E40204">
      <w:pPr>
        <w:spacing w:after="60"/>
        <w:rPr>
          <w:rFonts w:ascii="Times New Roman" w:hAnsi="Times New Roman" w:cs="Times New Roman"/>
          <w:b/>
          <w:i/>
          <w:sz w:val="28"/>
          <w:szCs w:val="28"/>
          <w:lang w:val="cs-CZ"/>
        </w:rPr>
      </w:pPr>
      <w:r w:rsidRPr="00852EDC">
        <w:rPr>
          <w:rFonts w:ascii="Times New Roman" w:hAnsi="Times New Roman" w:cs="Times New Roman"/>
          <w:b/>
          <w:i/>
          <w:sz w:val="28"/>
          <w:szCs w:val="28"/>
          <w:lang w:val="cs-CZ"/>
        </w:rPr>
        <w:t>Ohlédnutí za letošním rokem</w:t>
      </w:r>
    </w:p>
    <w:p w14:paraId="4C7E605D" w14:textId="1A85818C" w:rsidR="00852EDC" w:rsidRPr="00852EDC" w:rsidRDefault="00D51198" w:rsidP="00E40204">
      <w:pPr>
        <w:spacing w:after="60" w:line="240" w:lineRule="auto"/>
        <w:ind w:firstLine="284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>Třicet osm výletníků se sešlo na tradiční pětikilometrové Silvestrovské vycházce s TY-ČINKAMI k řece Bečvě a společně se rozloučili s končícím rokem 2019.</w:t>
      </w:r>
    </w:p>
    <w:p w14:paraId="7CDF134A" w14:textId="7A7B96B3" w:rsidR="00C567DE" w:rsidRPr="00852EDC" w:rsidRDefault="00011D9A" w:rsidP="00E40204">
      <w:pPr>
        <w:spacing w:after="60" w:line="240" w:lineRule="auto"/>
        <w:ind w:firstLine="284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4. </w:t>
      </w:r>
      <w:r w:rsidR="00C567DE" w:rsidRPr="00852EDC">
        <w:rPr>
          <w:rFonts w:ascii="Times New Roman" w:hAnsi="Times New Roman" w:cs="Times New Roman"/>
          <w:i/>
          <w:sz w:val="24"/>
          <w:szCs w:val="24"/>
          <w:lang w:val="cs-CZ"/>
        </w:rPr>
        <w:t>l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>edna proběhla Tříkrálová sbírka, při které se v naší obci vybralo</w:t>
      </w:r>
      <w:r w:rsidR="00D51198"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>12.656,-</w:t>
      </w:r>
      <w:r w:rsidR="002628C2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Kč. </w:t>
      </w:r>
    </w:p>
    <w:p w14:paraId="14F403DC" w14:textId="559E97BF" w:rsidR="0036602C" w:rsidRPr="00852EDC" w:rsidRDefault="0036602C" w:rsidP="00E40204">
      <w:pPr>
        <w:spacing w:after="60" w:line="240" w:lineRule="auto"/>
        <w:ind w:firstLine="284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>18. ledna se děti mohly předvést v maskách a zatančit si na karnevale pořádaném našimi hasiči.</w:t>
      </w:r>
    </w:p>
    <w:p w14:paraId="500BB319" w14:textId="3DF18438" w:rsidR="00E40204" w:rsidRDefault="00011D9A" w:rsidP="00E40204">
      <w:pPr>
        <w:spacing w:after="60" w:line="240" w:lineRule="auto"/>
        <w:ind w:firstLine="284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8. </w:t>
      </w:r>
      <w:r w:rsidR="00C567DE" w:rsidRPr="00852EDC">
        <w:rPr>
          <w:rFonts w:ascii="Times New Roman" w:hAnsi="Times New Roman" w:cs="Times New Roman"/>
          <w:i/>
          <w:sz w:val="24"/>
          <w:szCs w:val="24"/>
          <w:lang w:val="cs-CZ"/>
        </w:rPr>
        <w:t>ú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nora se uskutečnil Obecní ples a 22. </w:t>
      </w:r>
      <w:r w:rsidR="00C567DE" w:rsidRPr="00852EDC">
        <w:rPr>
          <w:rFonts w:ascii="Times New Roman" w:hAnsi="Times New Roman" w:cs="Times New Roman"/>
          <w:i/>
          <w:sz w:val="24"/>
          <w:szCs w:val="24"/>
          <w:lang w:val="cs-CZ"/>
        </w:rPr>
        <w:t>ú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>nora prošel Císa</w:t>
      </w:r>
      <w:r w:rsidR="00C567DE" w:rsidRPr="00852EDC">
        <w:rPr>
          <w:rFonts w:ascii="Times New Roman" w:hAnsi="Times New Roman" w:cs="Times New Roman"/>
          <w:i/>
          <w:sz w:val="24"/>
          <w:szCs w:val="24"/>
          <w:lang w:val="cs-CZ"/>
        </w:rPr>
        <w:t>řovem masopustní průvod masek, v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>ečer pak uspořádali hasiči taneční zábavu se soutěžemi</w:t>
      </w:r>
      <w:r w:rsidR="00D52EE9"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. </w:t>
      </w:r>
    </w:p>
    <w:p w14:paraId="3DE64B2A" w14:textId="337E58CE" w:rsidR="00E40204" w:rsidRPr="00852EDC" w:rsidRDefault="00D52EE9" w:rsidP="00E40204">
      <w:pPr>
        <w:spacing w:after="60" w:line="240" w:lineRule="auto"/>
        <w:ind w:firstLine="284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Tím jsme se rozloučili nejen s plesovou sezonou, </w:t>
      </w:r>
      <w:r w:rsidR="00D51198" w:rsidRPr="00852EDC">
        <w:rPr>
          <w:rFonts w:ascii="Times New Roman" w:hAnsi="Times New Roman" w:cs="Times New Roman"/>
          <w:i/>
          <w:sz w:val="24"/>
          <w:szCs w:val="24"/>
          <w:lang w:val="cs-CZ"/>
        </w:rPr>
        <w:t>ale bohužel i s většinou tradičních akcí, které byly naplánovány na zbytek roku 20</w:t>
      </w:r>
      <w:r w:rsidR="002628C2">
        <w:rPr>
          <w:rFonts w:ascii="Times New Roman" w:hAnsi="Times New Roman" w:cs="Times New Roman"/>
          <w:i/>
          <w:sz w:val="24"/>
          <w:szCs w:val="24"/>
          <w:lang w:val="cs-CZ"/>
        </w:rPr>
        <w:t>20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. </w:t>
      </w:r>
      <w:r w:rsidR="00D51198" w:rsidRPr="00852EDC">
        <w:rPr>
          <w:rFonts w:ascii="Times New Roman" w:hAnsi="Times New Roman" w:cs="Times New Roman"/>
          <w:i/>
          <w:sz w:val="24"/>
          <w:szCs w:val="24"/>
          <w:lang w:val="cs-CZ"/>
        </w:rPr>
        <w:t>Výjimkou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byl</w:t>
      </w:r>
      <w:r w:rsidR="00F7690B">
        <w:rPr>
          <w:rFonts w:ascii="Times New Roman" w:hAnsi="Times New Roman" w:cs="Times New Roman"/>
          <w:i/>
          <w:sz w:val="24"/>
          <w:szCs w:val="24"/>
          <w:lang w:val="cs-CZ"/>
        </w:rPr>
        <w:t xml:space="preserve">y 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pouze </w:t>
      </w:r>
      <w:r w:rsidR="00F7690B">
        <w:rPr>
          <w:rFonts w:ascii="Times New Roman" w:hAnsi="Times New Roman" w:cs="Times New Roman"/>
          <w:i/>
          <w:sz w:val="24"/>
          <w:szCs w:val="24"/>
          <w:lang w:val="cs-CZ"/>
        </w:rPr>
        <w:t>dvě akce, a to v měsíci červenci Císařovský guláš</w:t>
      </w:r>
      <w:r w:rsidR="00A55CF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r w:rsidR="00F7690B">
        <w:rPr>
          <w:rFonts w:ascii="Times New Roman" w:hAnsi="Times New Roman" w:cs="Times New Roman"/>
          <w:i/>
          <w:sz w:val="24"/>
          <w:szCs w:val="24"/>
          <w:lang w:val="cs-CZ"/>
        </w:rPr>
        <w:t>f</w:t>
      </w:r>
      <w:r w:rsidR="00A55CFC">
        <w:rPr>
          <w:rFonts w:ascii="Times New Roman" w:hAnsi="Times New Roman" w:cs="Times New Roman"/>
          <w:i/>
          <w:sz w:val="24"/>
          <w:szCs w:val="24"/>
          <w:lang w:val="cs-CZ"/>
        </w:rPr>
        <w:t>e</w:t>
      </w:r>
      <w:r w:rsidR="00F7690B">
        <w:rPr>
          <w:rFonts w:ascii="Times New Roman" w:hAnsi="Times New Roman" w:cs="Times New Roman"/>
          <w:i/>
          <w:sz w:val="24"/>
          <w:szCs w:val="24"/>
          <w:lang w:val="cs-CZ"/>
        </w:rPr>
        <w:t>s</w:t>
      </w:r>
      <w:r w:rsidR="00A55CFC">
        <w:rPr>
          <w:rFonts w:ascii="Times New Roman" w:hAnsi="Times New Roman" w:cs="Times New Roman"/>
          <w:i/>
          <w:sz w:val="24"/>
          <w:szCs w:val="24"/>
          <w:lang w:val="cs-CZ"/>
        </w:rPr>
        <w:t>t, který uspořádal pro naše občany FK Císařov DEVILS a v měsíci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> srpnu Dětský den, který uspořádali naši hasiči</w:t>
      </w:r>
      <w:r w:rsidR="00A55CF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ve spolupráci s obecním úřadem Císařov. D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>ěti si užily cel</w:t>
      </w:r>
      <w:r w:rsidR="00C567DE" w:rsidRPr="00852EDC">
        <w:rPr>
          <w:rFonts w:ascii="Times New Roman" w:hAnsi="Times New Roman" w:cs="Times New Roman"/>
          <w:i/>
          <w:sz w:val="24"/>
          <w:szCs w:val="24"/>
          <w:lang w:val="cs-CZ"/>
        </w:rPr>
        <w:t>é odpoledne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zábavy, soutěží</w:t>
      </w:r>
      <w:r w:rsidR="00A55CF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a </w:t>
      </w:r>
      <w:r w:rsidR="00A55CFC" w:rsidRPr="00852EDC">
        <w:rPr>
          <w:rFonts w:ascii="Times New Roman" w:hAnsi="Times New Roman" w:cs="Times New Roman"/>
          <w:i/>
          <w:sz w:val="24"/>
          <w:szCs w:val="24"/>
          <w:lang w:val="cs-CZ"/>
        </w:rPr>
        <w:t>společné</w:t>
      </w:r>
      <w:r w:rsidR="00A55CFC">
        <w:rPr>
          <w:rFonts w:ascii="Times New Roman" w:hAnsi="Times New Roman" w:cs="Times New Roman"/>
          <w:i/>
          <w:sz w:val="24"/>
          <w:szCs w:val="24"/>
          <w:lang w:val="cs-CZ"/>
        </w:rPr>
        <w:t xml:space="preserve">ho </w:t>
      </w:r>
      <w:r w:rsidR="00A55CFC" w:rsidRPr="00852EDC">
        <w:rPr>
          <w:rFonts w:ascii="Times New Roman" w:hAnsi="Times New Roman" w:cs="Times New Roman"/>
          <w:i/>
          <w:sz w:val="24"/>
          <w:szCs w:val="24"/>
          <w:lang w:val="cs-CZ"/>
        </w:rPr>
        <w:t>dovádění</w:t>
      </w:r>
      <w:r w:rsidR="00A55CFC">
        <w:rPr>
          <w:rFonts w:ascii="Times New Roman" w:hAnsi="Times New Roman" w:cs="Times New Roman"/>
          <w:i/>
          <w:sz w:val="24"/>
          <w:szCs w:val="24"/>
          <w:lang w:val="cs-CZ"/>
        </w:rPr>
        <w:t xml:space="preserve">.  Samozřejmě nechyběl ani 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>skákací hrad. Kvůli pandemii koronaviru a vládním omezením musel být zrušen Re</w:t>
      </w:r>
      <w:r w:rsidR="00153C2A" w:rsidRPr="00852EDC">
        <w:rPr>
          <w:rFonts w:ascii="Times New Roman" w:hAnsi="Times New Roman" w:cs="Times New Roman"/>
          <w:i/>
          <w:sz w:val="24"/>
          <w:szCs w:val="24"/>
          <w:lang w:val="cs-CZ"/>
        </w:rPr>
        <w:t>j čarodějnic, lampionový průvod, adventní výstava ručních prací i Zpívání u stromečku.</w:t>
      </w:r>
    </w:p>
    <w:p w14:paraId="4F8881CB" w14:textId="17C26359" w:rsidR="00C567DE" w:rsidRPr="00852EDC" w:rsidRDefault="00D52EE9" w:rsidP="00E40204">
      <w:pPr>
        <w:spacing w:after="60" w:line="240" w:lineRule="auto"/>
        <w:ind w:firstLine="284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>Vernisáž fotosoutěže mikroregionu Království</w:t>
      </w:r>
      <w:r w:rsidR="00C567DE"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byla odložena, ale hodnocení soutěže proběhlo. Letošního již </w:t>
      </w:r>
      <w:r w:rsidR="00E40204" w:rsidRPr="00852EDC">
        <w:rPr>
          <w:rFonts w:ascii="Times New Roman" w:hAnsi="Times New Roman" w:cs="Times New Roman"/>
          <w:i/>
          <w:sz w:val="24"/>
          <w:szCs w:val="24"/>
          <w:lang w:val="cs-CZ"/>
        </w:rPr>
        <w:t>13</w:t>
      </w:r>
      <w:r w:rsidR="00E40204">
        <w:rPr>
          <w:rFonts w:ascii="Times New Roman" w:hAnsi="Times New Roman" w:cs="Times New Roman"/>
          <w:i/>
          <w:sz w:val="24"/>
          <w:szCs w:val="24"/>
          <w:lang w:val="cs-CZ"/>
        </w:rPr>
        <w:t>.</w:t>
      </w:r>
      <w:r w:rsidR="00C567DE"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ročníku se zúčastnilo 15 fotografů z celého mikroregionu. Na „stupních vítězů“ jsme měli i zástupce fotografů z Císařova. V kategorii Krása detailu se na prvním místě umístila </w:t>
      </w:r>
      <w:r w:rsidR="00292C99"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Ing. </w:t>
      </w:r>
      <w:r w:rsidR="00C567DE" w:rsidRPr="00852EDC">
        <w:rPr>
          <w:rFonts w:ascii="Times New Roman" w:hAnsi="Times New Roman" w:cs="Times New Roman"/>
          <w:i/>
          <w:sz w:val="24"/>
          <w:szCs w:val="24"/>
          <w:lang w:val="cs-CZ"/>
        </w:rPr>
        <w:t>Věra Pumprlová a na třetím místě Marie Švédová</w:t>
      </w:r>
      <w:r w:rsidR="00D51198" w:rsidRPr="00852EDC">
        <w:rPr>
          <w:rFonts w:ascii="Times New Roman" w:hAnsi="Times New Roman" w:cs="Times New Roman"/>
          <w:i/>
          <w:sz w:val="24"/>
          <w:szCs w:val="24"/>
          <w:lang w:val="cs-CZ"/>
        </w:rPr>
        <w:t>;</w:t>
      </w:r>
      <w:r w:rsidR="00C567DE"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v kategorii Oheň, voda, vítr se na třetím místě umístila Marie Švédová jr.. Fotografie</w:t>
      </w:r>
      <w:r w:rsidR="00E45117">
        <w:rPr>
          <w:rFonts w:ascii="Times New Roman" w:hAnsi="Times New Roman" w:cs="Times New Roman"/>
          <w:i/>
          <w:sz w:val="24"/>
          <w:szCs w:val="24"/>
          <w:lang w:val="cs-CZ"/>
        </w:rPr>
        <w:t> </w:t>
      </w:r>
      <w:r w:rsidR="00C567DE"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si můžete prohlédnout hned, jakmile to situace dovolí </w:t>
      </w:r>
      <w:r w:rsidR="0046208B"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a uspořádání vernisáže s předáváním cen všem fotografům </w:t>
      </w:r>
      <w:r w:rsidR="00B977A7" w:rsidRPr="00852EDC">
        <w:rPr>
          <w:rFonts w:ascii="Times New Roman" w:hAnsi="Times New Roman" w:cs="Times New Roman"/>
          <w:i/>
          <w:sz w:val="24"/>
          <w:szCs w:val="24"/>
          <w:lang w:val="cs-CZ"/>
        </w:rPr>
        <w:t>bude povoleno</w:t>
      </w:r>
      <w:r w:rsidR="00FF4F50">
        <w:rPr>
          <w:rFonts w:ascii="Times New Roman" w:hAnsi="Times New Roman" w:cs="Times New Roman"/>
          <w:i/>
          <w:sz w:val="24"/>
          <w:szCs w:val="24"/>
          <w:lang w:val="cs-CZ"/>
        </w:rPr>
        <w:t>.</w:t>
      </w:r>
      <w:r w:rsidR="0046208B"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 </w:t>
      </w:r>
    </w:p>
    <w:p w14:paraId="42E81FD0" w14:textId="689BB39F" w:rsidR="005C0352" w:rsidRPr="00852EDC" w:rsidRDefault="005C0352" w:rsidP="00E40204">
      <w:pPr>
        <w:spacing w:after="60" w:line="240" w:lineRule="auto"/>
        <w:ind w:firstLine="284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>5. prosince navštívil naše děti Mikuláš s andělem. I když návštěva mohla proběhnout jen venku, udělala nadílka dětem radost!</w:t>
      </w:r>
    </w:p>
    <w:p w14:paraId="5E194AF3" w14:textId="3846B6ED" w:rsidR="006B2EB9" w:rsidRPr="00852EDC" w:rsidRDefault="00C567DE" w:rsidP="00E40204">
      <w:pPr>
        <w:spacing w:after="60" w:line="240" w:lineRule="auto"/>
        <w:ind w:firstLine="284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Pandemie zasáhla nejen společenský život, ale od března do května a od října do prosince byly také zavřené školy a probíhala distanční výuka. </w:t>
      </w:r>
      <w:r w:rsidR="006B2EB9" w:rsidRPr="00852EDC">
        <w:rPr>
          <w:rFonts w:ascii="Times New Roman" w:hAnsi="Times New Roman" w:cs="Times New Roman"/>
          <w:i/>
          <w:sz w:val="24"/>
          <w:szCs w:val="24"/>
          <w:lang w:val="cs-CZ"/>
        </w:rPr>
        <w:t>Zavřené byly veškeré služby, kulturní zařízení, restaurace a většina obchodů</w:t>
      </w:r>
      <w:r w:rsidR="00176413" w:rsidRPr="00852EDC">
        <w:rPr>
          <w:rFonts w:ascii="Times New Roman" w:hAnsi="Times New Roman" w:cs="Times New Roman"/>
          <w:i/>
          <w:sz w:val="24"/>
          <w:szCs w:val="24"/>
          <w:lang w:val="cs-CZ"/>
        </w:rPr>
        <w:t>.</w:t>
      </w:r>
      <w:r w:rsidR="00D51198"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</w:p>
    <w:p w14:paraId="5D9F1247" w14:textId="6F63F608" w:rsidR="008C70DC" w:rsidRPr="00E40204" w:rsidRDefault="008C70DC" w:rsidP="00E40204">
      <w:pPr>
        <w:spacing w:after="60" w:line="240" w:lineRule="auto"/>
        <w:rPr>
          <w:rFonts w:ascii="Times New Roman" w:hAnsi="Times New Roman" w:cs="Times New Roman"/>
          <w:i/>
          <w:sz w:val="16"/>
          <w:szCs w:val="16"/>
          <w:lang w:val="cs-CZ"/>
        </w:rPr>
      </w:pPr>
    </w:p>
    <w:p w14:paraId="1EAC9D08" w14:textId="1CFD7F93" w:rsidR="004F2F32" w:rsidRDefault="005C0352" w:rsidP="00E40204">
      <w:pPr>
        <w:spacing w:after="60"/>
        <w:rPr>
          <w:rFonts w:ascii="Times New Roman" w:hAnsi="Times New Roman" w:cs="Times New Roman"/>
          <w:b/>
          <w:i/>
          <w:sz w:val="28"/>
          <w:szCs w:val="28"/>
          <w:lang w:val="cs-CZ"/>
        </w:rPr>
      </w:pPr>
      <w:r w:rsidRPr="00852EDC">
        <w:rPr>
          <w:rFonts w:ascii="Times New Roman" w:hAnsi="Times New Roman" w:cs="Times New Roman"/>
          <w:b/>
          <w:i/>
          <w:sz w:val="28"/>
          <w:szCs w:val="28"/>
          <w:lang w:val="cs-CZ"/>
        </w:rPr>
        <w:t>Vzpomínka</w:t>
      </w:r>
      <w:r w:rsidR="004F2F32">
        <w:rPr>
          <w:rFonts w:ascii="Times New Roman" w:hAnsi="Times New Roman" w:cs="Times New Roman"/>
          <w:b/>
          <w:i/>
          <w:sz w:val="28"/>
          <w:szCs w:val="28"/>
          <w:lang w:val="cs-CZ"/>
        </w:rPr>
        <w:t xml:space="preserve">        </w:t>
      </w:r>
    </w:p>
    <w:p w14:paraId="48B0CCD6" w14:textId="2F1D79C1" w:rsidR="004F2F32" w:rsidRPr="004F2F32" w:rsidRDefault="007D1965" w:rsidP="00E40204">
      <w:pPr>
        <w:spacing w:after="60"/>
        <w:ind w:firstLine="284"/>
        <w:jc w:val="both"/>
        <w:rPr>
          <w:rFonts w:ascii="Times New Roman" w:hAnsi="Times New Roman" w:cs="Times New Roman"/>
          <w:b/>
          <w:i/>
          <w:sz w:val="28"/>
          <w:szCs w:val="28"/>
          <w:lang w:val="cs-CZ"/>
        </w:rPr>
      </w:pP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>Dne 6. října ve</w:t>
      </w:r>
      <w:r w:rsidR="004F2F32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věku 86 let </w:t>
      </w:r>
      <w:r w:rsidR="004F2F32">
        <w:rPr>
          <w:rFonts w:ascii="Times New Roman" w:hAnsi="Times New Roman" w:cs="Times New Roman"/>
          <w:i/>
          <w:sz w:val="24"/>
          <w:szCs w:val="24"/>
          <w:lang w:val="cs-CZ"/>
        </w:rPr>
        <w:t xml:space="preserve">náhle 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>zemřel bývalý starosta, dlouholetý knihovník a kronikář Císařova,</w:t>
      </w:r>
      <w:r w:rsidR="00D51198"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>pan</w:t>
      </w:r>
      <w:r w:rsidR="00D51198" w:rsidRPr="00852EDC">
        <w:rPr>
          <w:rFonts w:ascii="Times New Roman" w:hAnsi="Times New Roman" w:cs="Times New Roman"/>
          <w:i/>
          <w:sz w:val="24"/>
          <w:szCs w:val="24"/>
          <w:lang w:val="cs-CZ"/>
        </w:rPr>
        <w:t> 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Vlastimil Božek. </w:t>
      </w:r>
      <w:r w:rsidR="00153C2A" w:rsidRPr="00852EDC">
        <w:rPr>
          <w:rFonts w:ascii="Times New Roman" w:hAnsi="Times New Roman" w:cs="Times New Roman"/>
          <w:i/>
          <w:sz w:val="24"/>
          <w:szCs w:val="24"/>
          <w:lang w:val="cs-CZ"/>
        </w:rPr>
        <w:t>Jeho odchodem obec ztrácí skromného a pracovitého člověka s úžasnými znalostmi historie naší obce. Za vše děkujeme.</w:t>
      </w:r>
    </w:p>
    <w:p w14:paraId="0EA942C7" w14:textId="77777777" w:rsidR="004F2F32" w:rsidRPr="00E40204" w:rsidRDefault="004F2F32" w:rsidP="00E40204">
      <w:pPr>
        <w:spacing w:after="60" w:line="240" w:lineRule="auto"/>
        <w:rPr>
          <w:rFonts w:ascii="Times New Roman" w:hAnsi="Times New Roman" w:cs="Times New Roman"/>
          <w:b/>
          <w:i/>
          <w:sz w:val="16"/>
          <w:szCs w:val="16"/>
          <w:lang w:val="cs-CZ"/>
        </w:rPr>
      </w:pPr>
    </w:p>
    <w:p w14:paraId="765EABCE" w14:textId="2423DB85" w:rsidR="004F2F32" w:rsidRDefault="0036602C" w:rsidP="00E40204">
      <w:pPr>
        <w:spacing w:after="60"/>
        <w:rPr>
          <w:rFonts w:ascii="Times New Roman" w:hAnsi="Times New Roman" w:cs="Times New Roman"/>
          <w:b/>
          <w:i/>
          <w:sz w:val="28"/>
          <w:szCs w:val="28"/>
          <w:lang w:val="cs-CZ"/>
        </w:rPr>
      </w:pPr>
      <w:r w:rsidRPr="00852EDC">
        <w:rPr>
          <w:rFonts w:ascii="Times New Roman" w:hAnsi="Times New Roman" w:cs="Times New Roman"/>
          <w:b/>
          <w:i/>
          <w:sz w:val="28"/>
          <w:szCs w:val="28"/>
          <w:lang w:val="cs-CZ"/>
        </w:rPr>
        <w:t>Fotokniha</w:t>
      </w:r>
      <w:r w:rsidR="004F2F32">
        <w:rPr>
          <w:rFonts w:ascii="Times New Roman" w:hAnsi="Times New Roman" w:cs="Times New Roman"/>
          <w:b/>
          <w:i/>
          <w:sz w:val="28"/>
          <w:szCs w:val="28"/>
          <w:lang w:val="cs-CZ"/>
        </w:rPr>
        <w:t xml:space="preserve">                                                                                                                                                                                </w:t>
      </w:r>
    </w:p>
    <w:p w14:paraId="3A4E28AF" w14:textId="216F1AD5" w:rsidR="004F2F32" w:rsidRDefault="0036602C" w:rsidP="00E40204">
      <w:pPr>
        <w:spacing w:after="60"/>
        <w:ind w:firstLine="284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Během jarních měsíců proběhlo fotografování občanů do Fotoknihy Císařova. Focení provedla a fotoknihu připravila Marie Švédová, zapojila se většina občanů, kterým </w:t>
      </w:r>
      <w:r w:rsidR="00D51198"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tímto 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>děkujeme za ochotu</w:t>
      </w:r>
      <w:r w:rsidR="00A42FA0"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a 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spolupráci. </w:t>
      </w:r>
      <w:r w:rsidR="00D51198" w:rsidRPr="00852EDC">
        <w:rPr>
          <w:rFonts w:ascii="Times New Roman" w:hAnsi="Times New Roman" w:cs="Times New Roman"/>
          <w:i/>
          <w:sz w:val="24"/>
          <w:szCs w:val="24"/>
          <w:lang w:val="cs-CZ"/>
        </w:rPr>
        <w:t>Letošní f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>otoknih</w:t>
      </w:r>
      <w:r w:rsidR="00D51198" w:rsidRPr="00852EDC">
        <w:rPr>
          <w:rFonts w:ascii="Times New Roman" w:hAnsi="Times New Roman" w:cs="Times New Roman"/>
          <w:i/>
          <w:sz w:val="24"/>
          <w:szCs w:val="24"/>
          <w:lang w:val="cs-CZ"/>
        </w:rPr>
        <w:t>a, stejně jako její předešlá verze</w:t>
      </w:r>
      <w:r w:rsidR="00087D6C"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>z roku 2010</w:t>
      </w:r>
      <w:r w:rsidR="00D51198" w:rsidRPr="00852EDC">
        <w:rPr>
          <w:rFonts w:ascii="Times New Roman" w:hAnsi="Times New Roman" w:cs="Times New Roman"/>
          <w:i/>
          <w:sz w:val="24"/>
          <w:szCs w:val="24"/>
          <w:lang w:val="cs-CZ"/>
        </w:rPr>
        <w:t>, je</w:t>
      </w:r>
      <w:r w:rsidR="00153C2A" w:rsidRPr="00852EDC">
        <w:rPr>
          <w:rFonts w:ascii="Times New Roman" w:hAnsi="Times New Roman" w:cs="Times New Roman"/>
          <w:i/>
          <w:sz w:val="24"/>
          <w:szCs w:val="24"/>
          <w:lang w:val="cs-CZ"/>
        </w:rPr>
        <w:t> uložen</w:t>
      </w:r>
      <w:r w:rsidR="00D51198" w:rsidRPr="00852EDC">
        <w:rPr>
          <w:rFonts w:ascii="Times New Roman" w:hAnsi="Times New Roman" w:cs="Times New Roman"/>
          <w:i/>
          <w:sz w:val="24"/>
          <w:szCs w:val="24"/>
          <w:lang w:val="cs-CZ"/>
        </w:rPr>
        <w:t>a</w:t>
      </w:r>
      <w:r w:rsidR="00153C2A"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na obecním úřadu </w:t>
      </w:r>
      <w:r w:rsidR="00153C2A" w:rsidRPr="00852EDC">
        <w:rPr>
          <w:rFonts w:ascii="Times New Roman" w:hAnsi="Times New Roman" w:cs="Times New Roman"/>
          <w:i/>
          <w:sz w:val="24"/>
          <w:szCs w:val="24"/>
          <w:lang w:val="cs-CZ"/>
        </w:rPr>
        <w:t>a veřejnosti bude představena po uvolnění současných opatření.</w:t>
      </w:r>
    </w:p>
    <w:p w14:paraId="3E652490" w14:textId="77777777" w:rsidR="00E40204" w:rsidRPr="00E40204" w:rsidRDefault="00E40204" w:rsidP="00E40204">
      <w:pPr>
        <w:spacing w:after="60"/>
        <w:ind w:firstLine="284"/>
        <w:jc w:val="both"/>
        <w:rPr>
          <w:rFonts w:ascii="Times New Roman" w:hAnsi="Times New Roman" w:cs="Times New Roman"/>
          <w:b/>
          <w:i/>
          <w:sz w:val="16"/>
          <w:szCs w:val="16"/>
          <w:lang w:val="cs-CZ"/>
        </w:rPr>
      </w:pPr>
    </w:p>
    <w:p w14:paraId="4B9D9FE6" w14:textId="0C552A8D" w:rsidR="00A42FA0" w:rsidRPr="00852EDC" w:rsidRDefault="00AC6E74" w:rsidP="00E40204">
      <w:pPr>
        <w:spacing w:after="60"/>
        <w:rPr>
          <w:rFonts w:ascii="Times New Roman" w:hAnsi="Times New Roman" w:cs="Times New Roman"/>
          <w:b/>
          <w:i/>
          <w:sz w:val="28"/>
          <w:szCs w:val="28"/>
          <w:lang w:val="cs-CZ"/>
        </w:rPr>
      </w:pPr>
      <w:r w:rsidRPr="00852EDC">
        <w:rPr>
          <w:rFonts w:ascii="Times New Roman" w:hAnsi="Times New Roman" w:cs="Times New Roman"/>
          <w:b/>
          <w:i/>
          <w:sz w:val="28"/>
          <w:szCs w:val="28"/>
          <w:lang w:val="cs-CZ"/>
        </w:rPr>
        <w:t>Hasič</w:t>
      </w:r>
      <w:r w:rsidR="00D51198" w:rsidRPr="00852EDC">
        <w:rPr>
          <w:rFonts w:ascii="Times New Roman" w:hAnsi="Times New Roman" w:cs="Times New Roman"/>
          <w:b/>
          <w:i/>
          <w:sz w:val="28"/>
          <w:szCs w:val="28"/>
          <w:lang w:val="cs-CZ"/>
        </w:rPr>
        <w:t>i</w:t>
      </w:r>
    </w:p>
    <w:p w14:paraId="5911C012" w14:textId="4D110B03" w:rsidR="00E40204" w:rsidRDefault="00AC6E74" w:rsidP="00E40204">
      <w:pPr>
        <w:spacing w:after="60"/>
        <w:ind w:firstLine="284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>V letošním roce se kvůli opatřením neuskutečnily ani hasičské soutěže. Naši hasiči tak mohli alespoň uspořádat zmíněný Karneval a Dětský den a přispěli také finanční a materiální pomocí při letních bleskových záplavách v Šumvaldu.</w:t>
      </w:r>
    </w:p>
    <w:p w14:paraId="643E8213" w14:textId="56A9DD21" w:rsidR="008C70DC" w:rsidRPr="00E40204" w:rsidRDefault="008C70DC" w:rsidP="00E40204">
      <w:pPr>
        <w:spacing w:after="60"/>
        <w:rPr>
          <w:rFonts w:ascii="Times New Roman" w:hAnsi="Times New Roman" w:cs="Times New Roman"/>
          <w:i/>
          <w:sz w:val="16"/>
          <w:szCs w:val="16"/>
          <w:lang w:val="cs-CZ"/>
        </w:rPr>
      </w:pPr>
    </w:p>
    <w:p w14:paraId="030F9044" w14:textId="20EDACFA" w:rsidR="00A42FA0" w:rsidRPr="00852EDC" w:rsidRDefault="00AC6E74" w:rsidP="00E40204">
      <w:pPr>
        <w:spacing w:after="60"/>
        <w:rPr>
          <w:rFonts w:ascii="Times New Roman" w:hAnsi="Times New Roman" w:cs="Times New Roman"/>
          <w:b/>
          <w:i/>
          <w:sz w:val="28"/>
          <w:szCs w:val="28"/>
          <w:lang w:val="cs-CZ"/>
        </w:rPr>
      </w:pPr>
      <w:r w:rsidRPr="00852EDC">
        <w:rPr>
          <w:rFonts w:ascii="Times New Roman" w:hAnsi="Times New Roman" w:cs="Times New Roman"/>
          <w:b/>
          <w:i/>
          <w:sz w:val="28"/>
          <w:szCs w:val="28"/>
          <w:lang w:val="cs-CZ"/>
        </w:rPr>
        <w:t>Malá kopaná</w:t>
      </w:r>
    </w:p>
    <w:p w14:paraId="1476CC2E" w14:textId="4D7EDD3A" w:rsidR="004F2F32" w:rsidRDefault="00AC6E74" w:rsidP="00E40204">
      <w:pPr>
        <w:spacing w:after="60"/>
        <w:ind w:firstLine="284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Kvůli pandemickým omezením byla zrušena i liga malé kopané. </w:t>
      </w:r>
    </w:p>
    <w:p w14:paraId="2C408107" w14:textId="365846BF" w:rsidR="008C70DC" w:rsidRDefault="00AC6E74" w:rsidP="00E40204">
      <w:pPr>
        <w:spacing w:after="60"/>
        <w:rPr>
          <w:rFonts w:asciiTheme="majorHAnsi" w:hAnsiTheme="majorHAnsi" w:cs="Times New Roman"/>
          <w:i/>
          <w:sz w:val="24"/>
          <w:szCs w:val="24"/>
          <w:lang w:val="cs-CZ"/>
        </w:rPr>
      </w:pPr>
      <w:r w:rsidRPr="00852EDC">
        <w:rPr>
          <w:rFonts w:ascii="Times New Roman" w:hAnsi="Times New Roman" w:cs="Times New Roman"/>
          <w:b/>
          <w:i/>
          <w:sz w:val="28"/>
          <w:szCs w:val="28"/>
          <w:lang w:val="cs-CZ"/>
        </w:rPr>
        <w:lastRenderedPageBreak/>
        <w:t>TY-ČINKY</w:t>
      </w:r>
      <w:r>
        <w:rPr>
          <w:rFonts w:asciiTheme="majorHAnsi" w:hAnsiTheme="majorHAnsi" w:cs="Times New Roman"/>
          <w:i/>
          <w:sz w:val="24"/>
          <w:szCs w:val="24"/>
          <w:lang w:val="cs-CZ"/>
        </w:rPr>
        <w:t xml:space="preserve"> </w:t>
      </w:r>
    </w:p>
    <w:p w14:paraId="686F42E4" w14:textId="42B6E301" w:rsidR="00244227" w:rsidRPr="00624501" w:rsidRDefault="00A42FA0" w:rsidP="00E40204">
      <w:pPr>
        <w:spacing w:after="60"/>
        <w:ind w:firstLine="284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852EDC">
        <w:rPr>
          <w:rFonts w:ascii="Times New Roman" w:hAnsi="Times New Roman" w:cs="Times New Roman"/>
          <w:i/>
          <w:sz w:val="24"/>
          <w:szCs w:val="24"/>
          <w:lang w:val="cs-CZ"/>
        </w:rPr>
        <w:t>V</w:t>
      </w:r>
      <w:r w:rsidR="00AC6E74" w:rsidRPr="00852EDC">
        <w:rPr>
          <w:rFonts w:ascii="Times New Roman" w:hAnsi="Times New Roman" w:cs="Times New Roman"/>
          <w:i/>
          <w:sz w:val="24"/>
          <w:szCs w:val="24"/>
          <w:lang w:val="cs-CZ"/>
        </w:rPr>
        <w:t>ás zvou na cvičení aerobiku a posilování každé úterý a čtvrtek 18:30-19:30 do kulturního domu, ale rovněž až to situace dovolí.</w:t>
      </w:r>
      <w:r w:rsidR="00153C2A" w:rsidRPr="00852E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Tradiční silvestrovská vycházka se bohužel letos nekoná.</w:t>
      </w:r>
    </w:p>
    <w:p w14:paraId="1649C534" w14:textId="77777777" w:rsidR="00E40204" w:rsidRPr="00E40204" w:rsidRDefault="00E40204" w:rsidP="00E40204">
      <w:pPr>
        <w:spacing w:after="60"/>
        <w:rPr>
          <w:rFonts w:ascii="Times New Roman" w:hAnsi="Times New Roman" w:cs="Times New Roman"/>
          <w:b/>
          <w:i/>
          <w:sz w:val="16"/>
          <w:szCs w:val="16"/>
          <w:lang w:val="cs-CZ"/>
        </w:rPr>
      </w:pPr>
    </w:p>
    <w:p w14:paraId="7AAFB28F" w14:textId="0C683F1C" w:rsidR="004F2F32" w:rsidRDefault="0036602C" w:rsidP="00E40204">
      <w:pPr>
        <w:spacing w:after="60"/>
        <w:rPr>
          <w:rFonts w:ascii="Times New Roman" w:hAnsi="Times New Roman" w:cs="Times New Roman"/>
          <w:b/>
          <w:i/>
          <w:sz w:val="28"/>
          <w:szCs w:val="28"/>
          <w:lang w:val="cs-CZ"/>
        </w:rPr>
      </w:pPr>
      <w:r w:rsidRPr="00852EDC">
        <w:rPr>
          <w:rFonts w:ascii="Times New Roman" w:hAnsi="Times New Roman" w:cs="Times New Roman"/>
          <w:b/>
          <w:i/>
          <w:sz w:val="28"/>
          <w:szCs w:val="28"/>
          <w:lang w:val="cs-CZ"/>
        </w:rPr>
        <w:t>Péče o zeleň</w:t>
      </w:r>
    </w:p>
    <w:p w14:paraId="229F6C6F" w14:textId="7D2F8356" w:rsidR="0036602C" w:rsidRPr="004F2F32" w:rsidRDefault="0036602C" w:rsidP="00E40204">
      <w:pPr>
        <w:spacing w:after="60"/>
        <w:ind w:firstLine="284"/>
        <w:jc w:val="both"/>
        <w:rPr>
          <w:rFonts w:ascii="Times New Roman" w:hAnsi="Times New Roman" w:cs="Times New Roman"/>
          <w:b/>
          <w:i/>
          <w:sz w:val="28"/>
          <w:szCs w:val="28"/>
          <w:lang w:val="cs-CZ"/>
        </w:rPr>
      </w:pPr>
      <w:r w:rsidRPr="008C70DC">
        <w:rPr>
          <w:rFonts w:ascii="Times New Roman" w:hAnsi="Times New Roman" w:cs="Times New Roman"/>
          <w:i/>
          <w:sz w:val="24"/>
          <w:szCs w:val="24"/>
          <w:lang w:val="cs-CZ"/>
        </w:rPr>
        <w:t>Císařov se stal slavným díky růžovým záhonům, které obdivují všichni kolemjdoucí a projíždějící. Tato</w:t>
      </w:r>
      <w:r w:rsidR="00153C2A" w:rsidRPr="008C70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krása ale stojí spoustu práce. D</w:t>
      </w:r>
      <w:r w:rsidRPr="008C70DC">
        <w:rPr>
          <w:rFonts w:ascii="Times New Roman" w:hAnsi="Times New Roman" w:cs="Times New Roman"/>
          <w:i/>
          <w:sz w:val="24"/>
          <w:szCs w:val="24"/>
          <w:lang w:val="cs-CZ"/>
        </w:rPr>
        <w:t>ěkujeme všem brigádníkům, kteří se do péče o záhony letos zapojili. V novém roce budeme potřebovat nejméně jednoho nového pracanta</w:t>
      </w:r>
      <w:r w:rsidR="00153C2A" w:rsidRPr="008C70DC">
        <w:rPr>
          <w:rFonts w:ascii="Times New Roman" w:hAnsi="Times New Roman" w:cs="Times New Roman"/>
          <w:i/>
          <w:sz w:val="24"/>
          <w:szCs w:val="24"/>
          <w:lang w:val="cs-CZ"/>
        </w:rPr>
        <w:t>,</w:t>
      </w:r>
      <w:r w:rsidRPr="008C70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a proto p</w:t>
      </w:r>
      <w:r w:rsidR="00087D6C" w:rsidRPr="008C70DC">
        <w:rPr>
          <w:rFonts w:ascii="Times New Roman" w:hAnsi="Times New Roman" w:cs="Times New Roman"/>
          <w:i/>
          <w:sz w:val="24"/>
          <w:szCs w:val="24"/>
          <w:lang w:val="cs-CZ"/>
        </w:rPr>
        <w:t>rosím</w:t>
      </w:r>
      <w:r w:rsidR="00153C2A" w:rsidRPr="008C70DC">
        <w:rPr>
          <w:rFonts w:ascii="Times New Roman" w:hAnsi="Times New Roman" w:cs="Times New Roman"/>
          <w:i/>
          <w:sz w:val="24"/>
          <w:szCs w:val="24"/>
          <w:lang w:val="cs-CZ"/>
        </w:rPr>
        <w:t>,</w:t>
      </w:r>
      <w:r w:rsidR="00087D6C" w:rsidRPr="008C70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hlaste se na obecním úřadu</w:t>
      </w:r>
      <w:r w:rsidRPr="008C70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, na jaře vaši pomoc uvítáme! </w:t>
      </w:r>
      <w:r w:rsidR="00087D6C" w:rsidRPr="008C70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   </w:t>
      </w:r>
    </w:p>
    <w:p w14:paraId="27567B1E" w14:textId="14A9776C" w:rsidR="004F2F32" w:rsidRDefault="005240EE" w:rsidP="00E40204">
      <w:pPr>
        <w:spacing w:after="60"/>
        <w:ind w:firstLine="284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8C70DC">
        <w:rPr>
          <w:rFonts w:ascii="Times New Roman" w:hAnsi="Times New Roman" w:cs="Times New Roman"/>
          <w:i/>
          <w:sz w:val="24"/>
          <w:szCs w:val="24"/>
          <w:lang w:val="cs-CZ"/>
        </w:rPr>
        <w:t>Naše poděkování patří ale i všem občanům, kteří se starají o prostranství před svými domy. Uklizené a posečené trávníky krásu naší obce dotvářejí.</w:t>
      </w:r>
    </w:p>
    <w:p w14:paraId="5CD57382" w14:textId="66C613D8" w:rsidR="00244227" w:rsidRPr="00624501" w:rsidRDefault="005240EE" w:rsidP="00E40204">
      <w:pPr>
        <w:spacing w:after="60"/>
        <w:ind w:firstLine="284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8C70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V podzimních měsících byla u </w:t>
      </w:r>
      <w:r w:rsidR="00087D6C" w:rsidRPr="008C70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valu </w:t>
      </w:r>
      <w:r w:rsidRPr="008C70DC">
        <w:rPr>
          <w:rFonts w:ascii="Times New Roman" w:hAnsi="Times New Roman" w:cs="Times New Roman"/>
          <w:i/>
          <w:sz w:val="24"/>
          <w:szCs w:val="24"/>
          <w:lang w:val="cs-CZ"/>
        </w:rPr>
        <w:t>vybudována oplocenka a vysazeno 8300 kusů dubu letního. Prozatím jsou stromečky malé, ale pevně věříme, že po letošním mokrém roce zakoření a porostou</w:t>
      </w:r>
      <w:r w:rsidR="0062610C" w:rsidRPr="008C70DC">
        <w:rPr>
          <w:rFonts w:ascii="Times New Roman" w:hAnsi="Times New Roman" w:cs="Times New Roman"/>
          <w:i/>
          <w:sz w:val="24"/>
          <w:szCs w:val="24"/>
          <w:lang w:val="cs-CZ"/>
        </w:rPr>
        <w:t>.</w:t>
      </w:r>
    </w:p>
    <w:p w14:paraId="70189E3D" w14:textId="77777777" w:rsidR="00E40204" w:rsidRPr="00E40204" w:rsidRDefault="00E40204" w:rsidP="00E40204">
      <w:pPr>
        <w:spacing w:after="60"/>
        <w:rPr>
          <w:rFonts w:ascii="Times New Roman" w:hAnsi="Times New Roman" w:cs="Times New Roman"/>
          <w:b/>
          <w:i/>
          <w:sz w:val="16"/>
          <w:szCs w:val="16"/>
          <w:lang w:val="cs-CZ"/>
        </w:rPr>
      </w:pPr>
    </w:p>
    <w:p w14:paraId="112329CF" w14:textId="271F1FED" w:rsidR="004F2F32" w:rsidRDefault="00087D6C" w:rsidP="00E40204">
      <w:pPr>
        <w:spacing w:after="60"/>
        <w:rPr>
          <w:rFonts w:ascii="Times New Roman" w:hAnsi="Times New Roman" w:cs="Times New Roman"/>
          <w:b/>
          <w:i/>
          <w:sz w:val="28"/>
          <w:szCs w:val="28"/>
          <w:lang w:val="cs-CZ"/>
        </w:rPr>
      </w:pPr>
      <w:r w:rsidRPr="00852EDC">
        <w:rPr>
          <w:rFonts w:ascii="Times New Roman" w:hAnsi="Times New Roman" w:cs="Times New Roman"/>
          <w:b/>
          <w:i/>
          <w:sz w:val="28"/>
          <w:szCs w:val="28"/>
          <w:lang w:val="cs-CZ"/>
        </w:rPr>
        <w:t>Nové byty</w:t>
      </w:r>
    </w:p>
    <w:p w14:paraId="7D76B614" w14:textId="7B7B6D83" w:rsidR="00244227" w:rsidRDefault="005240EE" w:rsidP="00E40204">
      <w:pPr>
        <w:spacing w:after="60"/>
        <w:ind w:firstLine="284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8C70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Po vyřízení veškeré administrativy a výběrovém řízení byla dne 4. 12. 2020 podepsána smlouva o dílo na provedení stavebních prací na akci Bytový dům Císařov 61 s firmou RAPOS, spol. s r.o., Holešov. </w:t>
      </w:r>
      <w:r w:rsidR="0062610C" w:rsidRPr="008C70DC">
        <w:rPr>
          <w:rFonts w:ascii="Times New Roman" w:hAnsi="Times New Roman" w:cs="Times New Roman"/>
          <w:i/>
          <w:sz w:val="24"/>
          <w:szCs w:val="24"/>
          <w:lang w:val="cs-CZ"/>
        </w:rPr>
        <w:t xml:space="preserve">V pondělí </w:t>
      </w:r>
      <w:r w:rsidRPr="008C70DC">
        <w:rPr>
          <w:rFonts w:ascii="Times New Roman" w:hAnsi="Times New Roman" w:cs="Times New Roman"/>
          <w:i/>
          <w:sz w:val="24"/>
          <w:szCs w:val="24"/>
          <w:lang w:val="cs-CZ"/>
        </w:rPr>
        <w:t>7. 12.</w:t>
      </w:r>
      <w:r w:rsidR="0062610C" w:rsidRPr="008C70DC">
        <w:rPr>
          <w:rFonts w:ascii="Times New Roman" w:hAnsi="Times New Roman" w:cs="Times New Roman"/>
          <w:i/>
          <w:sz w:val="24"/>
          <w:szCs w:val="24"/>
          <w:lang w:val="cs-CZ"/>
        </w:rPr>
        <w:t>2020 f</w:t>
      </w:r>
      <w:r w:rsidRPr="008C70DC">
        <w:rPr>
          <w:rFonts w:ascii="Times New Roman" w:hAnsi="Times New Roman" w:cs="Times New Roman"/>
          <w:i/>
          <w:sz w:val="24"/>
          <w:szCs w:val="24"/>
          <w:lang w:val="cs-CZ"/>
        </w:rPr>
        <w:t>irma převzala staveniště a započala s výstavbou.</w:t>
      </w:r>
    </w:p>
    <w:p w14:paraId="49253566" w14:textId="77777777" w:rsidR="00E40204" w:rsidRPr="00E40204" w:rsidRDefault="00E40204" w:rsidP="00E40204">
      <w:pPr>
        <w:spacing w:after="60"/>
        <w:ind w:firstLine="284"/>
        <w:rPr>
          <w:rFonts w:ascii="Times New Roman" w:hAnsi="Times New Roman" w:cs="Times New Roman"/>
          <w:b/>
          <w:i/>
          <w:sz w:val="16"/>
          <w:szCs w:val="16"/>
          <w:lang w:val="cs-CZ"/>
        </w:rPr>
      </w:pPr>
    </w:p>
    <w:p w14:paraId="58D538E0" w14:textId="77777777" w:rsidR="004F2F32" w:rsidRDefault="008C70DC" w:rsidP="00E40204">
      <w:pPr>
        <w:spacing w:after="60"/>
        <w:rPr>
          <w:rFonts w:ascii="Times New Roman" w:hAnsi="Times New Roman" w:cs="Times New Roman"/>
          <w:b/>
          <w:i/>
          <w:sz w:val="28"/>
          <w:szCs w:val="28"/>
          <w:lang w:val="cs-CZ"/>
        </w:rPr>
      </w:pPr>
      <w:r>
        <w:rPr>
          <w:rFonts w:ascii="Times New Roman" w:hAnsi="Times New Roman" w:cs="Times New Roman"/>
          <w:b/>
          <w:i/>
          <w:sz w:val="28"/>
          <w:szCs w:val="28"/>
          <w:lang w:val="cs-CZ"/>
        </w:rPr>
        <w:t>P</w:t>
      </w:r>
      <w:r w:rsidR="00AC6E74" w:rsidRPr="00852EDC">
        <w:rPr>
          <w:rFonts w:ascii="Times New Roman" w:hAnsi="Times New Roman" w:cs="Times New Roman"/>
          <w:b/>
          <w:i/>
          <w:sz w:val="28"/>
          <w:szCs w:val="28"/>
          <w:lang w:val="cs-CZ"/>
        </w:rPr>
        <w:t>oplatky</w:t>
      </w:r>
    </w:p>
    <w:p w14:paraId="614A0BEF" w14:textId="371F8712" w:rsidR="004F2F32" w:rsidRDefault="00AC6E74" w:rsidP="00E40204">
      <w:pPr>
        <w:spacing w:after="60"/>
        <w:ind w:firstLine="284"/>
        <w:rPr>
          <w:rFonts w:ascii="Times New Roman" w:hAnsi="Times New Roman" w:cs="Times New Roman"/>
          <w:b/>
          <w:i/>
          <w:sz w:val="28"/>
          <w:szCs w:val="28"/>
          <w:lang w:val="cs-CZ"/>
        </w:rPr>
      </w:pPr>
      <w:r w:rsidRPr="008C70DC">
        <w:rPr>
          <w:rFonts w:ascii="Times New Roman" w:eastAsia="Times New Roman" w:hAnsi="Times New Roman" w:cs="Times New Roman"/>
          <w:i/>
          <w:sz w:val="24"/>
          <w:szCs w:val="24"/>
          <w:lang w:val="cs-CZ" w:eastAsia="cs-CZ"/>
        </w:rPr>
        <w:t xml:space="preserve">Fakturace za stočné proběhne v měsíci únoru po odpočtu spotřebované vody, který provede firma VaK Přerov. Cena stočného od </w:t>
      </w:r>
      <w:r w:rsidR="005240EE" w:rsidRPr="008C70DC">
        <w:rPr>
          <w:rFonts w:ascii="Times New Roman" w:eastAsia="Times New Roman" w:hAnsi="Times New Roman" w:cs="Times New Roman"/>
          <w:i/>
          <w:sz w:val="24"/>
          <w:szCs w:val="24"/>
          <w:lang w:val="cs-CZ" w:eastAsia="cs-CZ"/>
        </w:rPr>
        <w:t xml:space="preserve">1. 1. 2021 činí 40,- </w:t>
      </w:r>
      <w:r w:rsidRPr="008C70DC">
        <w:rPr>
          <w:rFonts w:ascii="Times New Roman" w:eastAsia="Times New Roman" w:hAnsi="Times New Roman" w:cs="Times New Roman"/>
          <w:i/>
          <w:sz w:val="24"/>
          <w:szCs w:val="24"/>
          <w:lang w:val="cs-CZ" w:eastAsia="cs-CZ"/>
        </w:rPr>
        <w:t>Kč za 1 m</w:t>
      </w:r>
      <w:r w:rsidRPr="00E45117">
        <w:rPr>
          <w:rFonts w:ascii="Times New Roman" w:eastAsia="Times New Roman" w:hAnsi="Times New Roman" w:cs="Times New Roman"/>
          <w:i/>
          <w:sz w:val="24"/>
          <w:szCs w:val="24"/>
          <w:vertAlign w:val="superscript"/>
          <w:lang w:val="cs-CZ" w:eastAsia="cs-CZ"/>
        </w:rPr>
        <w:t>3</w:t>
      </w:r>
      <w:r w:rsidRPr="008C70DC">
        <w:rPr>
          <w:rFonts w:ascii="Times New Roman" w:eastAsia="Times New Roman" w:hAnsi="Times New Roman" w:cs="Times New Roman"/>
          <w:i/>
          <w:sz w:val="24"/>
          <w:szCs w:val="24"/>
          <w:lang w:val="cs-CZ" w:eastAsia="cs-CZ"/>
        </w:rPr>
        <w:t xml:space="preserve"> odvedené odpadní vody. </w:t>
      </w:r>
    </w:p>
    <w:p w14:paraId="288D6485" w14:textId="038FEC23" w:rsidR="00AC6E74" w:rsidRPr="004F2F32" w:rsidRDefault="00AC6E74" w:rsidP="00E40204">
      <w:pPr>
        <w:spacing w:after="60"/>
        <w:ind w:firstLine="284"/>
        <w:rPr>
          <w:rFonts w:ascii="Times New Roman" w:hAnsi="Times New Roman" w:cs="Times New Roman"/>
          <w:b/>
          <w:i/>
          <w:sz w:val="28"/>
          <w:szCs w:val="28"/>
          <w:lang w:val="cs-CZ"/>
        </w:rPr>
      </w:pPr>
      <w:r w:rsidRPr="008C70DC">
        <w:rPr>
          <w:rFonts w:ascii="Times New Roman" w:eastAsia="Times New Roman" w:hAnsi="Times New Roman" w:cs="Times New Roman"/>
          <w:i/>
          <w:sz w:val="24"/>
          <w:szCs w:val="24"/>
          <w:lang w:val="cs-CZ" w:eastAsia="cs-CZ"/>
        </w:rPr>
        <w:t>Poplatek ze psa - 100,- K</w:t>
      </w:r>
      <w:r w:rsidR="004F2F32">
        <w:rPr>
          <w:rFonts w:ascii="Times New Roman" w:eastAsia="Times New Roman" w:hAnsi="Times New Roman" w:cs="Times New Roman"/>
          <w:i/>
          <w:sz w:val="24"/>
          <w:szCs w:val="24"/>
          <w:lang w:val="cs-CZ" w:eastAsia="cs-CZ"/>
        </w:rPr>
        <w:t>č</w:t>
      </w:r>
      <w:r w:rsidRPr="008C70DC">
        <w:rPr>
          <w:rFonts w:ascii="Times New Roman" w:eastAsia="Times New Roman" w:hAnsi="Times New Roman" w:cs="Times New Roman"/>
          <w:i/>
          <w:sz w:val="24"/>
          <w:szCs w:val="24"/>
          <w:lang w:val="cs-CZ" w:eastAsia="cs-CZ"/>
        </w:rPr>
        <w:t>/rok.</w:t>
      </w:r>
    </w:p>
    <w:p w14:paraId="62CB0AFC" w14:textId="19231137" w:rsidR="00AC6E74" w:rsidRPr="004F2F32" w:rsidRDefault="00AC6E74" w:rsidP="00E40204">
      <w:pPr>
        <w:spacing w:after="60" w:line="240" w:lineRule="auto"/>
        <w:ind w:firstLine="284"/>
        <w:jc w:val="both"/>
        <w:rPr>
          <w:rFonts w:ascii="Times New Roman" w:eastAsia="Times New Roman" w:hAnsi="Times New Roman" w:cs="Times New Roman"/>
          <w:i/>
          <w:sz w:val="24"/>
          <w:szCs w:val="24"/>
          <w:lang w:val="cs-CZ" w:eastAsia="cs-CZ"/>
        </w:rPr>
      </w:pPr>
      <w:r w:rsidRPr="008C70DC">
        <w:rPr>
          <w:rFonts w:ascii="Times New Roman" w:eastAsia="Times New Roman" w:hAnsi="Times New Roman" w:cs="Times New Roman"/>
          <w:i/>
          <w:sz w:val="24"/>
          <w:szCs w:val="24"/>
          <w:lang w:val="cs-CZ" w:eastAsia="cs-CZ"/>
        </w:rPr>
        <w:t>Poplatek za odvoz a třídění odpadů pro občany na rok 202</w:t>
      </w:r>
      <w:r w:rsidR="005240EE" w:rsidRPr="008C70DC">
        <w:rPr>
          <w:rFonts w:ascii="Times New Roman" w:eastAsia="Times New Roman" w:hAnsi="Times New Roman" w:cs="Times New Roman"/>
          <w:i/>
          <w:sz w:val="24"/>
          <w:szCs w:val="24"/>
          <w:lang w:val="cs-CZ" w:eastAsia="cs-CZ"/>
        </w:rPr>
        <w:t>1</w:t>
      </w:r>
      <w:r w:rsidRPr="008C70DC">
        <w:rPr>
          <w:rFonts w:ascii="Times New Roman" w:eastAsia="Times New Roman" w:hAnsi="Times New Roman" w:cs="Times New Roman"/>
          <w:i/>
          <w:sz w:val="24"/>
          <w:szCs w:val="24"/>
          <w:lang w:val="cs-CZ" w:eastAsia="cs-CZ"/>
        </w:rPr>
        <w:t xml:space="preserve"> </w:t>
      </w:r>
      <w:r w:rsidR="005240EE" w:rsidRPr="008C70DC">
        <w:rPr>
          <w:rFonts w:ascii="Times New Roman" w:eastAsia="Times New Roman" w:hAnsi="Times New Roman" w:cs="Times New Roman"/>
          <w:i/>
          <w:sz w:val="24"/>
          <w:szCs w:val="24"/>
          <w:lang w:val="cs-CZ" w:eastAsia="cs-CZ"/>
        </w:rPr>
        <w:t>zůstává ne</w:t>
      </w:r>
      <w:r w:rsidR="004F2F32">
        <w:rPr>
          <w:rFonts w:ascii="Times New Roman" w:eastAsia="Times New Roman" w:hAnsi="Times New Roman" w:cs="Times New Roman"/>
          <w:i/>
          <w:sz w:val="24"/>
          <w:szCs w:val="24"/>
          <w:lang w:val="cs-CZ" w:eastAsia="cs-CZ"/>
        </w:rPr>
        <w:t>změněn a činí 600,- Kč na osobu.</w:t>
      </w:r>
    </w:p>
    <w:p w14:paraId="1CF8B514" w14:textId="5327BB04" w:rsidR="00E40204" w:rsidRDefault="00E40204" w:rsidP="00E40204">
      <w:pPr>
        <w:jc w:val="center"/>
        <w:rPr>
          <w:rFonts w:asciiTheme="majorHAnsi" w:hAnsiTheme="majorHAnsi"/>
          <w:i/>
          <w:sz w:val="16"/>
          <w:szCs w:val="16"/>
        </w:rPr>
      </w:pPr>
    </w:p>
    <w:p w14:paraId="2F0FF097" w14:textId="363E5DDF" w:rsidR="00E40204" w:rsidRDefault="008C0521" w:rsidP="00E40204">
      <w:pPr>
        <w:jc w:val="center"/>
        <w:rPr>
          <w:rFonts w:asciiTheme="majorHAnsi" w:hAnsiTheme="majorHAnsi"/>
          <w:i/>
          <w:sz w:val="16"/>
          <w:szCs w:val="16"/>
        </w:rPr>
      </w:pPr>
      <w:r w:rsidRPr="008C70DC">
        <w:rPr>
          <w:rFonts w:ascii="Times New Roman" w:hAnsi="Times New Roman" w:cs="Times New Roman"/>
          <w:i/>
          <w:noProof/>
          <w:sz w:val="16"/>
          <w:szCs w:val="16"/>
          <w:lang w:val="cs-CZ" w:eastAsia="cs-CZ"/>
        </w:rPr>
        <w:drawing>
          <wp:anchor distT="0" distB="0" distL="114300" distR="114300" simplePos="0" relativeHeight="251660288" behindDoc="0" locked="0" layoutInCell="1" allowOverlap="1" wp14:anchorId="6E849743" wp14:editId="6DA4DC67">
            <wp:simplePos x="0" y="0"/>
            <wp:positionH relativeFrom="margin">
              <wp:posOffset>304800</wp:posOffset>
            </wp:positionH>
            <wp:positionV relativeFrom="margin">
              <wp:posOffset>5943600</wp:posOffset>
            </wp:positionV>
            <wp:extent cx="6029325" cy="2647950"/>
            <wp:effectExtent l="0" t="0" r="9525" b="0"/>
            <wp:wrapSquare wrapText="bothSides"/>
            <wp:docPr id="3" name="Obrázek 2" descr="7VBUtJ_600x600xffffff_9c8a69b9028870f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VBUtJ_600x600xffffff_9c8a69b9028870f5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D9E6A0" w14:textId="77777777" w:rsidR="00E40204" w:rsidRDefault="00E40204" w:rsidP="00C6736E">
      <w:pPr>
        <w:rPr>
          <w:rFonts w:asciiTheme="majorHAnsi" w:hAnsiTheme="majorHAnsi"/>
          <w:i/>
          <w:sz w:val="16"/>
          <w:szCs w:val="16"/>
        </w:rPr>
      </w:pPr>
    </w:p>
    <w:p w14:paraId="02362F05" w14:textId="77777777" w:rsidR="002B1091" w:rsidRDefault="002B1091" w:rsidP="00E40204">
      <w:pPr>
        <w:jc w:val="center"/>
        <w:rPr>
          <w:rFonts w:asciiTheme="majorHAnsi" w:hAnsiTheme="majorHAnsi"/>
          <w:i/>
          <w:sz w:val="16"/>
          <w:szCs w:val="16"/>
        </w:rPr>
      </w:pPr>
    </w:p>
    <w:p w14:paraId="6A5A533C" w14:textId="429459A6" w:rsidR="00AC6E74" w:rsidRPr="007262C7" w:rsidRDefault="00AC6E74" w:rsidP="005240EE">
      <w:pPr>
        <w:jc w:val="center"/>
        <w:rPr>
          <w:rFonts w:ascii="Times New Roman" w:hAnsi="Times New Roman" w:cs="Times New Roman"/>
          <w:i/>
          <w:sz w:val="18"/>
          <w:szCs w:val="18"/>
          <w:lang w:val="cs-CZ"/>
        </w:rPr>
      </w:pPr>
      <w:r w:rsidRPr="007262C7">
        <w:rPr>
          <w:rFonts w:ascii="Times New Roman" w:hAnsi="Times New Roman" w:cs="Times New Roman"/>
          <w:i/>
          <w:sz w:val="18"/>
          <w:szCs w:val="18"/>
          <w:lang w:val="cs-CZ"/>
        </w:rPr>
        <w:t>Císařovské listy nejsou periodickým tiskem, ale jen informace občanům.</w:t>
      </w:r>
    </w:p>
    <w:p w14:paraId="6CE1FD3E" w14:textId="3E6C8259" w:rsidR="00624501" w:rsidRPr="007262C7" w:rsidRDefault="00AC6E74" w:rsidP="007262C7">
      <w:pPr>
        <w:spacing w:after="0"/>
        <w:jc w:val="center"/>
        <w:rPr>
          <w:rFonts w:ascii="Times New Roman" w:hAnsi="Times New Roman" w:cs="Times New Roman"/>
          <w:i/>
          <w:sz w:val="18"/>
          <w:szCs w:val="18"/>
          <w:lang w:val="cs-CZ"/>
        </w:rPr>
      </w:pPr>
      <w:r w:rsidRPr="007262C7">
        <w:rPr>
          <w:rFonts w:ascii="Times New Roman" w:hAnsi="Times New Roman" w:cs="Times New Roman"/>
          <w:i/>
          <w:sz w:val="18"/>
          <w:szCs w:val="18"/>
          <w:lang w:val="cs-CZ"/>
        </w:rPr>
        <w:t xml:space="preserve">Všechny potřebné informace, aktuality a fotogalerii naleznete na webových stránkách </w:t>
      </w:r>
      <w:r w:rsidR="00375A67" w:rsidRPr="007262C7">
        <w:rPr>
          <w:rFonts w:ascii="Times New Roman" w:hAnsi="Times New Roman" w:cs="Times New Roman"/>
          <w:i/>
          <w:sz w:val="18"/>
          <w:szCs w:val="18"/>
          <w:lang w:val="cs-CZ"/>
        </w:rPr>
        <w:t>www.cisarov.</w:t>
      </w:r>
      <w:r w:rsidR="001D592E">
        <w:rPr>
          <w:rFonts w:ascii="Times New Roman" w:hAnsi="Times New Roman" w:cs="Times New Roman"/>
          <w:i/>
          <w:sz w:val="18"/>
          <w:szCs w:val="18"/>
          <w:lang w:val="cs-CZ"/>
        </w:rPr>
        <w:t>cz</w:t>
      </w:r>
      <w:bookmarkStart w:id="0" w:name="_GoBack"/>
      <w:bookmarkEnd w:id="0"/>
    </w:p>
    <w:sectPr w:rsidR="00624501" w:rsidRPr="007262C7" w:rsidSect="00AC6E74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B38920" w14:textId="77777777" w:rsidR="0055431B" w:rsidRDefault="0055431B" w:rsidP="00087D6C">
      <w:pPr>
        <w:spacing w:after="0" w:line="240" w:lineRule="auto"/>
      </w:pPr>
      <w:r>
        <w:separator/>
      </w:r>
    </w:p>
  </w:endnote>
  <w:endnote w:type="continuationSeparator" w:id="0">
    <w:p w14:paraId="5A1962D7" w14:textId="77777777" w:rsidR="0055431B" w:rsidRDefault="0055431B" w:rsidP="00087D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D72E66" w14:textId="02B82487" w:rsidR="00A42FA0" w:rsidRDefault="00A42FA0">
    <w:pPr>
      <w:pStyle w:val="Zpat"/>
    </w:pPr>
    <w:r>
      <w:rPr>
        <w:noProof/>
        <w:lang w:val="cs-CZ" w:eastAsia="cs-CZ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D5DF88D" wp14:editId="54ABE145">
              <wp:simplePos x="0" y="0"/>
              <wp:positionH relativeFrom="page">
                <wp:posOffset>0</wp:posOffset>
              </wp:positionH>
              <wp:positionV relativeFrom="page">
                <wp:posOffset>9954260</wp:posOffset>
              </wp:positionV>
              <wp:extent cx="7560310" cy="546735"/>
              <wp:effectExtent l="0" t="0" r="0" b="5715"/>
              <wp:wrapNone/>
              <wp:docPr id="1" name="MSIPCMf0ed4a90be7f021631e1995c" descr="{&quot;HashCode&quot;:-699821857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5467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518F8A4" w14:textId="3362D90C" w:rsidR="00A42FA0" w:rsidRPr="00A42FA0" w:rsidRDefault="00A42FA0" w:rsidP="007262C7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D5DF88D" id="_x0000_t202" coordsize="21600,21600" o:spt="202" path="m,l,21600r21600,l21600,xe">
              <v:stroke joinstyle="miter"/>
              <v:path gradientshapeok="t" o:connecttype="rect"/>
            </v:shapetype>
            <v:shape id="MSIPCMf0ed4a90be7f021631e1995c" o:spid="_x0000_s1026" type="#_x0000_t202" alt="{&quot;HashCode&quot;:-699821857,&quot;Height&quot;:841.0,&quot;Width&quot;:595.0,&quot;Placement&quot;:&quot;Footer&quot;,&quot;Index&quot;:&quot;Primary&quot;,&quot;Section&quot;:1,&quot;Top&quot;:0.0,&quot;Left&quot;:0.0}" style="position:absolute;margin-left:0;margin-top:783.8pt;width:595.3pt;height:43.0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" o:allowincell="f" filled="f" stroked="f" strokeweight=".5pt">
              <v:textbox inset=",0,,0">
                <w:txbxContent>
                  <w:p w14:paraId="1518F8A4" w14:textId="3362D90C" w:rsidR="00A42FA0" w:rsidRPr="00A42FA0" w:rsidRDefault="00A42FA0" w:rsidP="007262C7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F877A8" w14:textId="77777777" w:rsidR="0055431B" w:rsidRDefault="0055431B" w:rsidP="00087D6C">
      <w:pPr>
        <w:spacing w:after="0" w:line="240" w:lineRule="auto"/>
      </w:pPr>
      <w:r>
        <w:separator/>
      </w:r>
    </w:p>
  </w:footnote>
  <w:footnote w:type="continuationSeparator" w:id="0">
    <w:p w14:paraId="487F51EC" w14:textId="77777777" w:rsidR="0055431B" w:rsidRDefault="0055431B" w:rsidP="00087D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bE0NDYwNjKyMDFQ0lEKTi0uzszPAykwqgUAEgOc8ywAAAA="/>
  </w:docVars>
  <w:rsids>
    <w:rsidRoot w:val="00011D9A"/>
    <w:rsid w:val="00011D9A"/>
    <w:rsid w:val="00071E82"/>
    <w:rsid w:val="00075F05"/>
    <w:rsid w:val="00087D6C"/>
    <w:rsid w:val="00153C2A"/>
    <w:rsid w:val="00176413"/>
    <w:rsid w:val="001C31B3"/>
    <w:rsid w:val="001D592E"/>
    <w:rsid w:val="00244227"/>
    <w:rsid w:val="002628C2"/>
    <w:rsid w:val="00264146"/>
    <w:rsid w:val="00292C99"/>
    <w:rsid w:val="002B1091"/>
    <w:rsid w:val="002E2F77"/>
    <w:rsid w:val="002F4EB9"/>
    <w:rsid w:val="003215DA"/>
    <w:rsid w:val="00365175"/>
    <w:rsid w:val="0036602C"/>
    <w:rsid w:val="00375A67"/>
    <w:rsid w:val="00435C39"/>
    <w:rsid w:val="0046208B"/>
    <w:rsid w:val="004C5F8B"/>
    <w:rsid w:val="004F2F32"/>
    <w:rsid w:val="005240EE"/>
    <w:rsid w:val="0055431B"/>
    <w:rsid w:val="005A41AF"/>
    <w:rsid w:val="005B5DCA"/>
    <w:rsid w:val="005C0352"/>
    <w:rsid w:val="005D2383"/>
    <w:rsid w:val="0062227C"/>
    <w:rsid w:val="00624501"/>
    <w:rsid w:val="0062610C"/>
    <w:rsid w:val="00676B08"/>
    <w:rsid w:val="00687B5E"/>
    <w:rsid w:val="006B2EB9"/>
    <w:rsid w:val="007262C7"/>
    <w:rsid w:val="00790890"/>
    <w:rsid w:val="007C071A"/>
    <w:rsid w:val="007D1965"/>
    <w:rsid w:val="00803727"/>
    <w:rsid w:val="00852EDC"/>
    <w:rsid w:val="008950B7"/>
    <w:rsid w:val="008C0521"/>
    <w:rsid w:val="008C70DC"/>
    <w:rsid w:val="0099223F"/>
    <w:rsid w:val="009F3072"/>
    <w:rsid w:val="00A42FA0"/>
    <w:rsid w:val="00A55CFC"/>
    <w:rsid w:val="00AA311A"/>
    <w:rsid w:val="00AC6E74"/>
    <w:rsid w:val="00B86CC7"/>
    <w:rsid w:val="00B977A7"/>
    <w:rsid w:val="00BF6829"/>
    <w:rsid w:val="00C567DE"/>
    <w:rsid w:val="00C625A8"/>
    <w:rsid w:val="00C6736E"/>
    <w:rsid w:val="00C67464"/>
    <w:rsid w:val="00D368F7"/>
    <w:rsid w:val="00D51198"/>
    <w:rsid w:val="00D52EE9"/>
    <w:rsid w:val="00DF1357"/>
    <w:rsid w:val="00E40204"/>
    <w:rsid w:val="00E45117"/>
    <w:rsid w:val="00E51C84"/>
    <w:rsid w:val="00EF2434"/>
    <w:rsid w:val="00F33F2D"/>
    <w:rsid w:val="00F7690B"/>
    <w:rsid w:val="00FF4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9A56A0"/>
  <w15:docId w15:val="{29B655B2-C2A5-4EBE-8C66-7A968060D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11D9A"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87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87D6C"/>
    <w:rPr>
      <w:lang w:val="en-GB"/>
    </w:rPr>
  </w:style>
  <w:style w:type="paragraph" w:styleId="Zpat">
    <w:name w:val="footer"/>
    <w:basedOn w:val="Normln"/>
    <w:link w:val="ZpatChar"/>
    <w:uiPriority w:val="99"/>
    <w:unhideWhenUsed/>
    <w:rsid w:val="00087D6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87D6C"/>
    <w:rPr>
      <w:lang w:val="en-GB"/>
    </w:rPr>
  </w:style>
  <w:style w:type="character" w:styleId="Hypertextovodkaz">
    <w:name w:val="Hyperlink"/>
    <w:basedOn w:val="Standardnpsmoodstavce"/>
    <w:uiPriority w:val="99"/>
    <w:unhideWhenUsed/>
    <w:rsid w:val="00087D6C"/>
    <w:rPr>
      <w:color w:val="0000FF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75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75A67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99</Words>
  <Characters>4129</Characters>
  <Application>Microsoft Office Word</Application>
  <DocSecurity>0</DocSecurity>
  <Lines>34</Lines>
  <Paragraphs>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Věra Pumprlová</cp:lastModifiedBy>
  <cp:revision>10</cp:revision>
  <dcterms:created xsi:type="dcterms:W3CDTF">2020-12-11T10:24:00Z</dcterms:created>
  <dcterms:modified xsi:type="dcterms:W3CDTF">2020-12-14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3ed54b0-3371-4c9f-b9e0-3039d14ae50d_Enabled">
    <vt:lpwstr>true</vt:lpwstr>
  </property>
  <property fmtid="{D5CDD505-2E9C-101B-9397-08002B2CF9AE}" pid="3" name="MSIP_Label_13ed54b0-3371-4c9f-b9e0-3039d14ae50d_SetDate">
    <vt:lpwstr>2020-12-11T10:05:41Z</vt:lpwstr>
  </property>
  <property fmtid="{D5CDD505-2E9C-101B-9397-08002B2CF9AE}" pid="4" name="MSIP_Label_13ed54b0-3371-4c9f-b9e0-3039d14ae50d_Method">
    <vt:lpwstr>Standard</vt:lpwstr>
  </property>
  <property fmtid="{D5CDD505-2E9C-101B-9397-08002B2CF9AE}" pid="5" name="MSIP_Label_13ed54b0-3371-4c9f-b9e0-3039d14ae50d_Name">
    <vt:lpwstr>Internal</vt:lpwstr>
  </property>
  <property fmtid="{D5CDD505-2E9C-101B-9397-08002B2CF9AE}" pid="6" name="MSIP_Label_13ed54b0-3371-4c9f-b9e0-3039d14ae50d_SiteId">
    <vt:lpwstr>5675d321-19d1-4c95-9684-2c28ac8f80a4</vt:lpwstr>
  </property>
  <property fmtid="{D5CDD505-2E9C-101B-9397-08002B2CF9AE}" pid="7" name="MSIP_Label_13ed54b0-3371-4c9f-b9e0-3039d14ae50d_ActionId">
    <vt:lpwstr>c30f5a0b-0b4e-4cdc-904e-c7d32bab3b52</vt:lpwstr>
  </property>
  <property fmtid="{D5CDD505-2E9C-101B-9397-08002B2CF9AE}" pid="8" name="MSIP_Label_13ed54b0-3371-4c9f-b9e0-3039d14ae50d_ContentBits">
    <vt:lpwstr>2</vt:lpwstr>
  </property>
</Properties>
</file>